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A1C9C" w14:textId="77777777" w:rsidR="002135C2" w:rsidRPr="00AD4D8C" w:rsidRDefault="002135C2" w:rsidP="002135C2">
      <w:pPr>
        <w:spacing w:after="120"/>
        <w:ind w:firstLine="0"/>
        <w:jc w:val="center"/>
        <w:rPr>
          <w:b/>
          <w:sz w:val="32"/>
          <w:szCs w:val="32"/>
          <w:lang w:val="en-GB"/>
        </w:rPr>
      </w:pPr>
      <w:r w:rsidRPr="00AD4D8C">
        <w:rPr>
          <w:b/>
          <w:sz w:val="32"/>
          <w:szCs w:val="32"/>
          <w:lang w:val="en-GB"/>
        </w:rPr>
        <w:t>SLEZSKÁ UNIVERZITA V OPAVĚ</w:t>
      </w:r>
    </w:p>
    <w:p w14:paraId="63D85859" w14:textId="77777777" w:rsidR="002135C2" w:rsidRPr="003A73B4" w:rsidRDefault="003A73B4" w:rsidP="002135C2">
      <w:pPr>
        <w:spacing w:after="120"/>
        <w:ind w:firstLine="0"/>
        <w:jc w:val="center"/>
        <w:rPr>
          <w:b/>
          <w:sz w:val="32"/>
          <w:szCs w:val="32"/>
        </w:rPr>
      </w:pPr>
      <w:r w:rsidRPr="003A73B4">
        <w:rPr>
          <w:b/>
          <w:sz w:val="32"/>
          <w:szCs w:val="32"/>
        </w:rPr>
        <w:t xml:space="preserve">Obchodně podnikatelská fakulta v </w:t>
      </w:r>
      <w:r>
        <w:rPr>
          <w:b/>
          <w:sz w:val="32"/>
          <w:szCs w:val="32"/>
        </w:rPr>
        <w:t>K</w:t>
      </w:r>
      <w:r w:rsidRPr="003A73B4">
        <w:rPr>
          <w:b/>
          <w:sz w:val="32"/>
          <w:szCs w:val="32"/>
        </w:rPr>
        <w:t>arviné</w:t>
      </w:r>
    </w:p>
    <w:p w14:paraId="7DC239B3" w14:textId="77777777" w:rsidR="002135C2" w:rsidRDefault="003A73B4" w:rsidP="002135C2">
      <w:pPr>
        <w:ind w:firstLine="0"/>
        <w:rPr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721024CB" wp14:editId="706062F3">
            <wp:simplePos x="0" y="0"/>
            <wp:positionH relativeFrom="column">
              <wp:posOffset>2014855</wp:posOffset>
            </wp:positionH>
            <wp:positionV relativeFrom="paragraph">
              <wp:posOffset>170815</wp:posOffset>
            </wp:positionV>
            <wp:extent cx="2266950" cy="2276475"/>
            <wp:effectExtent l="19050" t="0" r="0" b="0"/>
            <wp:wrapNone/>
            <wp:docPr id="1" name="Obrázek 0" descr="novy zna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vy znak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2C9365" w14:textId="77777777" w:rsidR="002135C2" w:rsidRDefault="002135C2" w:rsidP="002135C2">
      <w:pPr>
        <w:rPr>
          <w:lang w:val="en-GB"/>
        </w:rPr>
      </w:pPr>
    </w:p>
    <w:p w14:paraId="0C1F5DD7" w14:textId="77777777" w:rsidR="002135C2" w:rsidRDefault="002135C2" w:rsidP="002135C2">
      <w:pPr>
        <w:rPr>
          <w:lang w:val="en-GB"/>
        </w:rPr>
      </w:pPr>
    </w:p>
    <w:p w14:paraId="2A5FB3E9" w14:textId="77777777" w:rsidR="002135C2" w:rsidRDefault="002135C2" w:rsidP="002135C2">
      <w:pPr>
        <w:rPr>
          <w:lang w:val="en-GB"/>
        </w:rPr>
      </w:pPr>
    </w:p>
    <w:p w14:paraId="3485AAF7" w14:textId="77777777" w:rsidR="002135C2" w:rsidRDefault="002135C2" w:rsidP="002135C2">
      <w:pPr>
        <w:rPr>
          <w:lang w:val="en-GB"/>
        </w:rPr>
      </w:pPr>
    </w:p>
    <w:p w14:paraId="06FC9DDA" w14:textId="77777777" w:rsidR="002135C2" w:rsidRDefault="002135C2" w:rsidP="002135C2">
      <w:pPr>
        <w:rPr>
          <w:lang w:val="en-GB"/>
        </w:rPr>
      </w:pPr>
    </w:p>
    <w:p w14:paraId="244058B0" w14:textId="77777777" w:rsidR="002135C2" w:rsidRDefault="002135C2" w:rsidP="002135C2">
      <w:pPr>
        <w:rPr>
          <w:lang w:val="en-GB"/>
        </w:rPr>
      </w:pPr>
    </w:p>
    <w:p w14:paraId="53971D05" w14:textId="77777777" w:rsidR="002135C2" w:rsidRDefault="002135C2" w:rsidP="002135C2">
      <w:pPr>
        <w:rPr>
          <w:lang w:val="en-GB"/>
        </w:rPr>
      </w:pPr>
    </w:p>
    <w:p w14:paraId="674134C9" w14:textId="77777777" w:rsidR="002135C2" w:rsidRDefault="002135C2" w:rsidP="002135C2">
      <w:pPr>
        <w:rPr>
          <w:lang w:val="en-GB"/>
        </w:rPr>
      </w:pPr>
    </w:p>
    <w:p w14:paraId="4B92F968" w14:textId="77777777" w:rsidR="002135C2" w:rsidRDefault="002135C2" w:rsidP="002135C2">
      <w:pPr>
        <w:rPr>
          <w:lang w:val="en-GB"/>
        </w:rPr>
      </w:pPr>
    </w:p>
    <w:p w14:paraId="6076E452" w14:textId="77777777" w:rsidR="002135C2" w:rsidRDefault="002135C2" w:rsidP="002135C2">
      <w:pPr>
        <w:rPr>
          <w:lang w:val="en-GB"/>
        </w:rPr>
      </w:pPr>
    </w:p>
    <w:p w14:paraId="4C21F9F3" w14:textId="77777777" w:rsidR="002135C2" w:rsidRDefault="002135C2" w:rsidP="002135C2">
      <w:pPr>
        <w:spacing w:after="120"/>
        <w:jc w:val="center"/>
        <w:rPr>
          <w:b/>
          <w:color w:val="auto"/>
          <w:sz w:val="32"/>
          <w:szCs w:val="32"/>
        </w:rPr>
      </w:pPr>
    </w:p>
    <w:p w14:paraId="4E7EC927" w14:textId="77777777" w:rsidR="002135C2" w:rsidRDefault="002135C2" w:rsidP="002135C2">
      <w:pPr>
        <w:spacing w:after="120"/>
        <w:jc w:val="center"/>
        <w:rPr>
          <w:b/>
          <w:color w:val="auto"/>
          <w:sz w:val="32"/>
          <w:szCs w:val="32"/>
        </w:rPr>
      </w:pPr>
      <w:r>
        <w:rPr>
          <w:b/>
          <w:color w:val="auto"/>
          <w:sz w:val="32"/>
          <w:szCs w:val="32"/>
        </w:rPr>
        <w:t>Název seminární práce</w:t>
      </w:r>
    </w:p>
    <w:p w14:paraId="70F7A9E4" w14:textId="75DCBAEC" w:rsidR="002135C2" w:rsidRDefault="002135C2" w:rsidP="002135C2">
      <w:pPr>
        <w:spacing w:after="120"/>
        <w:jc w:val="center"/>
        <w:rPr>
          <w:color w:val="auto"/>
          <w:sz w:val="28"/>
          <w:szCs w:val="28"/>
        </w:rPr>
      </w:pPr>
      <w:r w:rsidRPr="00AD4D8C">
        <w:rPr>
          <w:color w:val="auto"/>
          <w:sz w:val="28"/>
          <w:szCs w:val="28"/>
        </w:rPr>
        <w:t xml:space="preserve"> (Seminární práce do předmětu </w:t>
      </w:r>
      <w:r w:rsidR="00F41232">
        <w:rPr>
          <w:color w:val="auto"/>
          <w:sz w:val="28"/>
          <w:szCs w:val="28"/>
        </w:rPr>
        <w:t>Ekonomika obchodu</w:t>
      </w:r>
      <w:bookmarkStart w:id="0" w:name="_GoBack"/>
      <w:bookmarkEnd w:id="0"/>
      <w:r w:rsidRPr="00AD4D8C">
        <w:rPr>
          <w:color w:val="auto"/>
          <w:sz w:val="28"/>
          <w:szCs w:val="28"/>
        </w:rPr>
        <w:t>)</w:t>
      </w:r>
    </w:p>
    <w:p w14:paraId="683D9007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1CCB54A8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3F7B6B07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7CC5B5A5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47D66D6F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083103C9" w14:textId="6433FCAE" w:rsidR="002135C2" w:rsidRPr="00DA2ADD" w:rsidRDefault="00C37D77" w:rsidP="002135C2">
      <w:pPr>
        <w:spacing w:after="120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>Jméno</w:t>
      </w:r>
      <w:r w:rsidR="00197E77">
        <w:rPr>
          <w:b/>
          <w:color w:val="auto"/>
          <w:sz w:val="28"/>
          <w:szCs w:val="28"/>
        </w:rPr>
        <w:t xml:space="preserve"> a příjmení</w:t>
      </w:r>
      <w:r>
        <w:rPr>
          <w:b/>
          <w:color w:val="auto"/>
          <w:sz w:val="28"/>
          <w:szCs w:val="28"/>
        </w:rPr>
        <w:t xml:space="preserve"> všech členů týmu:</w:t>
      </w:r>
    </w:p>
    <w:p w14:paraId="38674E61" w14:textId="3E99574C" w:rsidR="002135C2" w:rsidRDefault="002135C2" w:rsidP="002135C2">
      <w:pPr>
        <w:rPr>
          <w:color w:val="auto"/>
          <w:sz w:val="28"/>
          <w:szCs w:val="28"/>
        </w:rPr>
      </w:pPr>
    </w:p>
    <w:p w14:paraId="1BB6D468" w14:textId="4FFF4C6F" w:rsidR="00C37D77" w:rsidRDefault="00C37D77" w:rsidP="002135C2">
      <w:pPr>
        <w:rPr>
          <w:color w:val="auto"/>
          <w:sz w:val="28"/>
          <w:szCs w:val="28"/>
        </w:rPr>
      </w:pPr>
    </w:p>
    <w:p w14:paraId="10241013" w14:textId="528962E5" w:rsidR="00C37D77" w:rsidRDefault="00C37D77" w:rsidP="002135C2">
      <w:pPr>
        <w:rPr>
          <w:color w:val="auto"/>
          <w:sz w:val="28"/>
          <w:szCs w:val="28"/>
        </w:rPr>
      </w:pPr>
    </w:p>
    <w:p w14:paraId="7BA3DBA8" w14:textId="098597FF" w:rsidR="00C37D77" w:rsidRDefault="00C37D77" w:rsidP="002135C2">
      <w:pPr>
        <w:rPr>
          <w:color w:val="auto"/>
          <w:sz w:val="28"/>
          <w:szCs w:val="28"/>
        </w:rPr>
      </w:pPr>
    </w:p>
    <w:p w14:paraId="0A922BF5" w14:textId="1B6B61FA" w:rsidR="00C37D77" w:rsidRDefault="00C37D77" w:rsidP="002135C2">
      <w:pPr>
        <w:rPr>
          <w:color w:val="auto"/>
          <w:sz w:val="28"/>
          <w:szCs w:val="28"/>
        </w:rPr>
      </w:pPr>
    </w:p>
    <w:p w14:paraId="6E36C297" w14:textId="084C92CE" w:rsidR="002135C2" w:rsidRDefault="00197E77" w:rsidP="002135C2">
      <w:pPr>
        <w:jc w:val="center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Karviná 202</w:t>
      </w:r>
      <w:r w:rsidR="006B19DE">
        <w:rPr>
          <w:color w:val="auto"/>
          <w:sz w:val="28"/>
          <w:szCs w:val="28"/>
        </w:rPr>
        <w:t>3</w:t>
      </w:r>
    </w:p>
    <w:p w14:paraId="45D41583" w14:textId="77777777" w:rsidR="00046F81" w:rsidRDefault="00046F81" w:rsidP="002135C2">
      <w:pPr>
        <w:jc w:val="center"/>
        <w:rPr>
          <w:color w:val="auto"/>
          <w:sz w:val="28"/>
          <w:szCs w:val="28"/>
        </w:rPr>
      </w:pPr>
    </w:p>
    <w:sdt>
      <w:sdtPr>
        <w:id w:val="52637083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44A29C3" w14:textId="77777777" w:rsidR="0042293B" w:rsidRDefault="0042293B" w:rsidP="0042293B">
          <w:pPr>
            <w:ind w:firstLine="0"/>
            <w:jc w:val="left"/>
            <w:rPr>
              <w:b/>
              <w:color w:val="auto"/>
              <w:sz w:val="28"/>
              <w:szCs w:val="28"/>
            </w:rPr>
          </w:pPr>
          <w:r w:rsidRPr="00046F81">
            <w:rPr>
              <w:b/>
              <w:color w:val="auto"/>
              <w:sz w:val="28"/>
              <w:szCs w:val="28"/>
            </w:rPr>
            <w:t>Obsah</w:t>
          </w:r>
        </w:p>
        <w:p w14:paraId="5C31229D" w14:textId="77777777" w:rsidR="0042293B" w:rsidRDefault="0042293B">
          <w:pPr>
            <w:pStyle w:val="Obsah1"/>
          </w:pPr>
        </w:p>
        <w:p w14:paraId="55E746F2" w14:textId="77777777" w:rsidR="00471EDC" w:rsidRDefault="003F2561">
          <w:pPr>
            <w:pStyle w:val="Obsah1"/>
            <w:rPr>
              <w:noProof/>
            </w:rPr>
          </w:pPr>
          <w:r>
            <w:t>Úvod</w:t>
          </w:r>
          <w:r>
            <w:tab/>
          </w:r>
          <w:r>
            <w:tab/>
            <w:t>1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32D52E4D" w14:textId="12383630" w:rsidR="00471EDC" w:rsidRDefault="000D030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114665937" w:history="1">
            <w:r w:rsidR="00471EDC" w:rsidRPr="0059606B">
              <w:rPr>
                <w:rStyle w:val="Hypertextovodkaz"/>
                <w:noProof/>
                <w:snapToGrid w:val="0"/>
                <w:w w:val="0"/>
              </w:rPr>
              <w:t>1.</w:t>
            </w:r>
            <w:r w:rsidR="00471ED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471EDC" w:rsidRPr="0059606B">
              <w:rPr>
                <w:rStyle w:val="Hypertextovodkaz"/>
                <w:noProof/>
              </w:rPr>
              <w:t>Teoretická východiska</w:t>
            </w:r>
            <w:r w:rsidR="00471EDC">
              <w:rPr>
                <w:noProof/>
                <w:webHidden/>
              </w:rPr>
              <w:tab/>
            </w:r>
            <w:r w:rsidR="00471EDC">
              <w:rPr>
                <w:noProof/>
                <w:webHidden/>
              </w:rPr>
              <w:fldChar w:fldCharType="begin"/>
            </w:r>
            <w:r w:rsidR="00471EDC">
              <w:rPr>
                <w:noProof/>
                <w:webHidden/>
              </w:rPr>
              <w:instrText xml:space="preserve"> PAGEREF _Toc114665937 \h </w:instrText>
            </w:r>
            <w:r w:rsidR="00471EDC">
              <w:rPr>
                <w:noProof/>
                <w:webHidden/>
              </w:rPr>
            </w:r>
            <w:r w:rsidR="00471EDC">
              <w:rPr>
                <w:noProof/>
                <w:webHidden/>
              </w:rPr>
              <w:fldChar w:fldCharType="separate"/>
            </w:r>
            <w:r w:rsidR="00471EDC">
              <w:rPr>
                <w:noProof/>
                <w:webHidden/>
              </w:rPr>
              <w:t>4</w:t>
            </w:r>
            <w:r w:rsidR="00471EDC">
              <w:rPr>
                <w:noProof/>
                <w:webHidden/>
              </w:rPr>
              <w:fldChar w:fldCharType="end"/>
            </w:r>
          </w:hyperlink>
        </w:p>
        <w:p w14:paraId="375E182A" w14:textId="7E3EF8BE" w:rsidR="00471EDC" w:rsidRDefault="000D0304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114665938" w:history="1">
            <w:r w:rsidR="00471EDC" w:rsidRPr="0059606B">
              <w:rPr>
                <w:rStyle w:val="Hypertextovodkaz"/>
                <w:noProof/>
              </w:rPr>
              <w:t>1.1.</w:t>
            </w:r>
            <w:r w:rsidR="00471ED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471EDC" w:rsidRPr="0059606B">
              <w:rPr>
                <w:rStyle w:val="Hypertextovodkaz"/>
                <w:noProof/>
              </w:rPr>
              <w:t>Název první podkapitoly</w:t>
            </w:r>
            <w:r w:rsidR="00471EDC">
              <w:rPr>
                <w:noProof/>
                <w:webHidden/>
              </w:rPr>
              <w:tab/>
            </w:r>
            <w:r w:rsidR="00471EDC">
              <w:rPr>
                <w:noProof/>
                <w:webHidden/>
              </w:rPr>
              <w:fldChar w:fldCharType="begin"/>
            </w:r>
            <w:r w:rsidR="00471EDC">
              <w:rPr>
                <w:noProof/>
                <w:webHidden/>
              </w:rPr>
              <w:instrText xml:space="preserve"> PAGEREF _Toc114665938 \h </w:instrText>
            </w:r>
            <w:r w:rsidR="00471EDC">
              <w:rPr>
                <w:noProof/>
                <w:webHidden/>
              </w:rPr>
            </w:r>
            <w:r w:rsidR="00471EDC">
              <w:rPr>
                <w:noProof/>
                <w:webHidden/>
              </w:rPr>
              <w:fldChar w:fldCharType="separate"/>
            </w:r>
            <w:r w:rsidR="00471EDC">
              <w:rPr>
                <w:noProof/>
                <w:webHidden/>
              </w:rPr>
              <w:t>4</w:t>
            </w:r>
            <w:r w:rsidR="00471EDC">
              <w:rPr>
                <w:noProof/>
                <w:webHidden/>
              </w:rPr>
              <w:fldChar w:fldCharType="end"/>
            </w:r>
          </w:hyperlink>
        </w:p>
        <w:p w14:paraId="2FD1D515" w14:textId="389ACA9F" w:rsidR="00471EDC" w:rsidRDefault="000D0304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114665939" w:history="1">
            <w:r w:rsidR="00471EDC" w:rsidRPr="0059606B">
              <w:rPr>
                <w:rStyle w:val="Hypertextovodkaz"/>
                <w:noProof/>
              </w:rPr>
              <w:t>1.2.</w:t>
            </w:r>
            <w:r w:rsidR="00471ED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471EDC" w:rsidRPr="0059606B">
              <w:rPr>
                <w:rStyle w:val="Hypertextovodkaz"/>
                <w:noProof/>
              </w:rPr>
              <w:t>Základní informace k psaní SP (při tvorbě SP vymažte)</w:t>
            </w:r>
            <w:r w:rsidR="00471EDC">
              <w:rPr>
                <w:noProof/>
                <w:webHidden/>
              </w:rPr>
              <w:tab/>
            </w:r>
            <w:r w:rsidR="00471EDC">
              <w:rPr>
                <w:noProof/>
                <w:webHidden/>
              </w:rPr>
              <w:fldChar w:fldCharType="begin"/>
            </w:r>
            <w:r w:rsidR="00471EDC">
              <w:rPr>
                <w:noProof/>
                <w:webHidden/>
              </w:rPr>
              <w:instrText xml:space="preserve"> PAGEREF _Toc114665939 \h </w:instrText>
            </w:r>
            <w:r w:rsidR="00471EDC">
              <w:rPr>
                <w:noProof/>
                <w:webHidden/>
              </w:rPr>
            </w:r>
            <w:r w:rsidR="00471EDC">
              <w:rPr>
                <w:noProof/>
                <w:webHidden/>
              </w:rPr>
              <w:fldChar w:fldCharType="separate"/>
            </w:r>
            <w:r w:rsidR="00471EDC">
              <w:rPr>
                <w:noProof/>
                <w:webHidden/>
              </w:rPr>
              <w:t>4</w:t>
            </w:r>
            <w:r w:rsidR="00471EDC">
              <w:rPr>
                <w:noProof/>
                <w:webHidden/>
              </w:rPr>
              <w:fldChar w:fldCharType="end"/>
            </w:r>
          </w:hyperlink>
        </w:p>
        <w:p w14:paraId="1FE84798" w14:textId="09B6BB65" w:rsidR="00471EDC" w:rsidRDefault="000D030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114665940" w:history="1">
            <w:r w:rsidR="00471EDC" w:rsidRPr="0059606B">
              <w:rPr>
                <w:rStyle w:val="Hypertextovodkaz"/>
                <w:noProof/>
                <w:snapToGrid w:val="0"/>
                <w:w w:val="0"/>
              </w:rPr>
              <w:t>2.</w:t>
            </w:r>
            <w:r w:rsidR="00471ED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471EDC" w:rsidRPr="0059606B">
              <w:rPr>
                <w:rStyle w:val="Hypertextovodkaz"/>
                <w:noProof/>
              </w:rPr>
              <w:t>Představení fiktivní společnosti</w:t>
            </w:r>
            <w:r w:rsidR="00471EDC">
              <w:rPr>
                <w:noProof/>
                <w:webHidden/>
              </w:rPr>
              <w:tab/>
            </w:r>
            <w:r w:rsidR="00471EDC">
              <w:rPr>
                <w:noProof/>
                <w:webHidden/>
              </w:rPr>
              <w:fldChar w:fldCharType="begin"/>
            </w:r>
            <w:r w:rsidR="00471EDC">
              <w:rPr>
                <w:noProof/>
                <w:webHidden/>
              </w:rPr>
              <w:instrText xml:space="preserve"> PAGEREF _Toc114665940 \h </w:instrText>
            </w:r>
            <w:r w:rsidR="00471EDC">
              <w:rPr>
                <w:noProof/>
                <w:webHidden/>
              </w:rPr>
            </w:r>
            <w:r w:rsidR="00471EDC">
              <w:rPr>
                <w:noProof/>
                <w:webHidden/>
              </w:rPr>
              <w:fldChar w:fldCharType="separate"/>
            </w:r>
            <w:r w:rsidR="00471EDC">
              <w:rPr>
                <w:noProof/>
                <w:webHidden/>
              </w:rPr>
              <w:t>5</w:t>
            </w:r>
            <w:r w:rsidR="00471EDC">
              <w:rPr>
                <w:noProof/>
                <w:webHidden/>
              </w:rPr>
              <w:fldChar w:fldCharType="end"/>
            </w:r>
          </w:hyperlink>
        </w:p>
        <w:p w14:paraId="2D0F5834" w14:textId="1795563E" w:rsidR="00471EDC" w:rsidRDefault="000D030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114665941" w:history="1">
            <w:r w:rsidR="00471EDC" w:rsidRPr="0059606B">
              <w:rPr>
                <w:rStyle w:val="Hypertextovodkaz"/>
                <w:noProof/>
                <w:snapToGrid w:val="0"/>
                <w:w w:val="0"/>
              </w:rPr>
              <w:t>3.</w:t>
            </w:r>
            <w:r w:rsidR="00471ED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471EDC" w:rsidRPr="0059606B">
              <w:rPr>
                <w:rStyle w:val="Hypertextovodkaz"/>
                <w:noProof/>
              </w:rPr>
              <w:t>Představení realizované e-mailové komunikace</w:t>
            </w:r>
            <w:r w:rsidR="00471EDC">
              <w:rPr>
                <w:noProof/>
                <w:webHidden/>
              </w:rPr>
              <w:tab/>
            </w:r>
            <w:r w:rsidR="00471EDC">
              <w:rPr>
                <w:noProof/>
                <w:webHidden/>
              </w:rPr>
              <w:fldChar w:fldCharType="begin"/>
            </w:r>
            <w:r w:rsidR="00471EDC">
              <w:rPr>
                <w:noProof/>
                <w:webHidden/>
              </w:rPr>
              <w:instrText xml:space="preserve"> PAGEREF _Toc114665941 \h </w:instrText>
            </w:r>
            <w:r w:rsidR="00471EDC">
              <w:rPr>
                <w:noProof/>
                <w:webHidden/>
              </w:rPr>
            </w:r>
            <w:r w:rsidR="00471EDC">
              <w:rPr>
                <w:noProof/>
                <w:webHidden/>
              </w:rPr>
              <w:fldChar w:fldCharType="separate"/>
            </w:r>
            <w:r w:rsidR="00471EDC">
              <w:rPr>
                <w:noProof/>
                <w:webHidden/>
              </w:rPr>
              <w:t>6</w:t>
            </w:r>
            <w:r w:rsidR="00471EDC">
              <w:rPr>
                <w:noProof/>
                <w:webHidden/>
              </w:rPr>
              <w:fldChar w:fldCharType="end"/>
            </w:r>
          </w:hyperlink>
        </w:p>
        <w:p w14:paraId="40B78F65" w14:textId="7D1C5FE0" w:rsidR="00471EDC" w:rsidRDefault="000D030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114665942" w:history="1">
            <w:r w:rsidR="00471EDC" w:rsidRPr="0059606B">
              <w:rPr>
                <w:rStyle w:val="Hypertextovodkaz"/>
                <w:noProof/>
                <w:snapToGrid w:val="0"/>
                <w:w w:val="0"/>
              </w:rPr>
              <w:t>4.</w:t>
            </w:r>
            <w:r w:rsidR="00471ED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471EDC" w:rsidRPr="0059606B">
              <w:rPr>
                <w:rStyle w:val="Hypertextovodkaz"/>
                <w:noProof/>
              </w:rPr>
              <w:t>Výsledky</w:t>
            </w:r>
            <w:r w:rsidR="00471EDC">
              <w:rPr>
                <w:noProof/>
                <w:webHidden/>
              </w:rPr>
              <w:tab/>
            </w:r>
            <w:r w:rsidR="00471EDC">
              <w:rPr>
                <w:noProof/>
                <w:webHidden/>
              </w:rPr>
              <w:fldChar w:fldCharType="begin"/>
            </w:r>
            <w:r w:rsidR="00471EDC">
              <w:rPr>
                <w:noProof/>
                <w:webHidden/>
              </w:rPr>
              <w:instrText xml:space="preserve"> PAGEREF _Toc114665942 \h </w:instrText>
            </w:r>
            <w:r w:rsidR="00471EDC">
              <w:rPr>
                <w:noProof/>
                <w:webHidden/>
              </w:rPr>
            </w:r>
            <w:r w:rsidR="00471EDC">
              <w:rPr>
                <w:noProof/>
                <w:webHidden/>
              </w:rPr>
              <w:fldChar w:fldCharType="separate"/>
            </w:r>
            <w:r w:rsidR="00471EDC">
              <w:rPr>
                <w:noProof/>
                <w:webHidden/>
              </w:rPr>
              <w:t>6</w:t>
            </w:r>
            <w:r w:rsidR="00471EDC">
              <w:rPr>
                <w:noProof/>
                <w:webHidden/>
              </w:rPr>
              <w:fldChar w:fldCharType="end"/>
            </w:r>
          </w:hyperlink>
        </w:p>
        <w:p w14:paraId="5D04DAA0" w14:textId="350FB96A" w:rsidR="00471EDC" w:rsidRDefault="000D030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114665943" w:history="1">
            <w:r w:rsidR="00471EDC" w:rsidRPr="0059606B">
              <w:rPr>
                <w:rStyle w:val="Hypertextovodkaz"/>
                <w:noProof/>
                <w:snapToGrid w:val="0"/>
                <w:w w:val="0"/>
              </w:rPr>
              <w:t>5.</w:t>
            </w:r>
            <w:r w:rsidR="00471ED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471EDC" w:rsidRPr="0059606B">
              <w:rPr>
                <w:rStyle w:val="Hypertextovodkaz"/>
                <w:noProof/>
              </w:rPr>
              <w:t>Zhodnocení úspěšnosti realizované e-mailové komunikace</w:t>
            </w:r>
            <w:r w:rsidR="00471EDC">
              <w:rPr>
                <w:noProof/>
                <w:webHidden/>
              </w:rPr>
              <w:tab/>
            </w:r>
            <w:r w:rsidR="00471EDC">
              <w:rPr>
                <w:noProof/>
                <w:webHidden/>
              </w:rPr>
              <w:fldChar w:fldCharType="begin"/>
            </w:r>
            <w:r w:rsidR="00471EDC">
              <w:rPr>
                <w:noProof/>
                <w:webHidden/>
              </w:rPr>
              <w:instrText xml:space="preserve"> PAGEREF _Toc114665943 \h </w:instrText>
            </w:r>
            <w:r w:rsidR="00471EDC">
              <w:rPr>
                <w:noProof/>
                <w:webHidden/>
              </w:rPr>
            </w:r>
            <w:r w:rsidR="00471EDC">
              <w:rPr>
                <w:noProof/>
                <w:webHidden/>
              </w:rPr>
              <w:fldChar w:fldCharType="separate"/>
            </w:r>
            <w:r w:rsidR="00471EDC">
              <w:rPr>
                <w:noProof/>
                <w:webHidden/>
              </w:rPr>
              <w:t>6</w:t>
            </w:r>
            <w:r w:rsidR="00471EDC">
              <w:rPr>
                <w:noProof/>
                <w:webHidden/>
              </w:rPr>
              <w:fldChar w:fldCharType="end"/>
            </w:r>
          </w:hyperlink>
        </w:p>
        <w:p w14:paraId="1E440A2A" w14:textId="42017BF7" w:rsidR="00471EDC" w:rsidRDefault="000D030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114665944" w:history="1">
            <w:r w:rsidR="00471EDC" w:rsidRPr="0059606B">
              <w:rPr>
                <w:rStyle w:val="Hypertextovodkaz"/>
                <w:noProof/>
              </w:rPr>
              <w:t>Závěr</w:t>
            </w:r>
            <w:r w:rsidR="00471EDC">
              <w:rPr>
                <w:noProof/>
                <w:webHidden/>
              </w:rPr>
              <w:tab/>
            </w:r>
            <w:r w:rsidR="00471EDC">
              <w:rPr>
                <w:noProof/>
                <w:webHidden/>
              </w:rPr>
              <w:tab/>
            </w:r>
            <w:r w:rsidR="00471EDC">
              <w:rPr>
                <w:noProof/>
                <w:webHidden/>
              </w:rPr>
              <w:fldChar w:fldCharType="begin"/>
            </w:r>
            <w:r w:rsidR="00471EDC">
              <w:rPr>
                <w:noProof/>
                <w:webHidden/>
              </w:rPr>
              <w:instrText xml:space="preserve"> PAGEREF _Toc114665944 \h </w:instrText>
            </w:r>
            <w:r w:rsidR="00471EDC">
              <w:rPr>
                <w:noProof/>
                <w:webHidden/>
              </w:rPr>
            </w:r>
            <w:r w:rsidR="00471EDC">
              <w:rPr>
                <w:noProof/>
                <w:webHidden/>
              </w:rPr>
              <w:fldChar w:fldCharType="separate"/>
            </w:r>
            <w:r w:rsidR="00471EDC">
              <w:rPr>
                <w:noProof/>
                <w:webHidden/>
              </w:rPr>
              <w:t>7</w:t>
            </w:r>
            <w:r w:rsidR="00471EDC">
              <w:rPr>
                <w:noProof/>
                <w:webHidden/>
              </w:rPr>
              <w:fldChar w:fldCharType="end"/>
            </w:r>
          </w:hyperlink>
        </w:p>
        <w:p w14:paraId="33469F29" w14:textId="537EC968" w:rsidR="00471EDC" w:rsidRDefault="000D030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114665945" w:history="1">
            <w:r w:rsidR="00471EDC" w:rsidRPr="0059606B">
              <w:rPr>
                <w:rStyle w:val="Hypertextovodkaz"/>
                <w:noProof/>
              </w:rPr>
              <w:t>Použitá literatura a zdroje:</w:t>
            </w:r>
            <w:r w:rsidR="00471EDC">
              <w:rPr>
                <w:noProof/>
                <w:webHidden/>
              </w:rPr>
              <w:tab/>
            </w:r>
            <w:r w:rsidR="00471EDC">
              <w:rPr>
                <w:noProof/>
                <w:webHidden/>
              </w:rPr>
              <w:fldChar w:fldCharType="begin"/>
            </w:r>
            <w:r w:rsidR="00471EDC">
              <w:rPr>
                <w:noProof/>
                <w:webHidden/>
              </w:rPr>
              <w:instrText xml:space="preserve"> PAGEREF _Toc114665945 \h </w:instrText>
            </w:r>
            <w:r w:rsidR="00471EDC">
              <w:rPr>
                <w:noProof/>
                <w:webHidden/>
              </w:rPr>
            </w:r>
            <w:r w:rsidR="00471EDC">
              <w:rPr>
                <w:noProof/>
                <w:webHidden/>
              </w:rPr>
              <w:fldChar w:fldCharType="separate"/>
            </w:r>
            <w:r w:rsidR="00471EDC">
              <w:rPr>
                <w:noProof/>
                <w:webHidden/>
              </w:rPr>
              <w:t>8</w:t>
            </w:r>
            <w:r w:rsidR="00471EDC">
              <w:rPr>
                <w:noProof/>
                <w:webHidden/>
              </w:rPr>
              <w:fldChar w:fldCharType="end"/>
            </w:r>
          </w:hyperlink>
        </w:p>
        <w:p w14:paraId="6F14D4F9" w14:textId="68E81FAF" w:rsidR="0042293B" w:rsidRDefault="003F2561" w:rsidP="0042293B">
          <w:pPr>
            <w:ind w:firstLine="0"/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D3B3DE2" w14:textId="77777777" w:rsidR="00FE7F74" w:rsidRDefault="00FE7F74" w:rsidP="00B806FF">
      <w:pPr>
        <w:rPr>
          <w:color w:val="auto"/>
        </w:rPr>
        <w:sectPr w:rsidR="00FE7F74">
          <w:foot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4C1D075" w14:textId="77777777" w:rsidR="00046F81" w:rsidRDefault="00046F81" w:rsidP="001157FD">
      <w:pPr>
        <w:pStyle w:val="Nadpis1"/>
        <w:numPr>
          <w:ilvl w:val="0"/>
          <w:numId w:val="0"/>
        </w:numPr>
        <w:ind w:left="357"/>
      </w:pPr>
      <w:bookmarkStart w:id="1" w:name="_Toc55916677"/>
      <w:bookmarkStart w:id="2" w:name="_Toc65498405"/>
      <w:bookmarkStart w:id="3" w:name="_Toc114665936"/>
      <w:r>
        <w:lastRenderedPageBreak/>
        <w:t>Úvod</w:t>
      </w:r>
      <w:bookmarkEnd w:id="1"/>
      <w:bookmarkEnd w:id="2"/>
      <w:bookmarkEnd w:id="3"/>
    </w:p>
    <w:p w14:paraId="0A66EBA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96C1727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2C0FBB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084D546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2F6B0B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CE5ADC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1249652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4BAF86A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3D8D386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0378D6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0E396EF5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4C62771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880394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A23076D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CE0D350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817816D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8CCF282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980631B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D66E2A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F1193A1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1059709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2420AE1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4AA83D65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348157F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F6D7FC0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6CAE80D" w14:textId="77777777" w:rsidR="00A12377" w:rsidRDefault="00A12377" w:rsidP="00046F81">
      <w:pPr>
        <w:ind w:firstLine="0"/>
        <w:jc w:val="left"/>
        <w:rPr>
          <w:b/>
          <w:color w:val="auto"/>
          <w:sz w:val="28"/>
          <w:szCs w:val="28"/>
        </w:rPr>
        <w:sectPr w:rsidR="00A12377" w:rsidSect="00FE7F74">
          <w:footerReference w:type="default" r:id="rId10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14:paraId="41352BF1" w14:textId="797C1157" w:rsidR="006F463C" w:rsidRPr="006F463C" w:rsidRDefault="008E7EF4" w:rsidP="006F463C">
      <w:pPr>
        <w:pStyle w:val="Nadpis1"/>
        <w:rPr>
          <w:szCs w:val="32"/>
        </w:rPr>
      </w:pPr>
      <w:bookmarkStart w:id="4" w:name="_Toc114665937"/>
      <w:r>
        <w:rPr>
          <w:szCs w:val="32"/>
        </w:rPr>
        <w:lastRenderedPageBreak/>
        <w:t>Teoretická východiska</w:t>
      </w:r>
      <w:bookmarkEnd w:id="4"/>
    </w:p>
    <w:p w14:paraId="2FE381A3" w14:textId="77777777" w:rsidR="00046F81" w:rsidRDefault="00046F81" w:rsidP="00046F81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 xml:space="preserve">Times New Roman, normální, velikost 12, první řádek předsazení o 1,25, řádkování 1,5 řádku, zarovnání textu do bloku, mezery mezi odstavci se nedělají, nadpisy se píší bez odražení od levého okraje, ale s jedním </w:t>
      </w:r>
      <w:proofErr w:type="spellStart"/>
      <w:r>
        <w:rPr>
          <w:sz w:val="22"/>
          <w:szCs w:val="22"/>
        </w:rPr>
        <w:t>zařádkování</w:t>
      </w:r>
      <w:r w:rsidR="0021536F">
        <w:rPr>
          <w:sz w:val="22"/>
          <w:szCs w:val="22"/>
        </w:rPr>
        <w:t>m</w:t>
      </w:r>
      <w:proofErr w:type="spellEnd"/>
      <w:r w:rsidR="0021536F">
        <w:rPr>
          <w:sz w:val="22"/>
          <w:szCs w:val="22"/>
        </w:rPr>
        <w:t xml:space="preserve">. Čísluje se vpravo dole na stránce, úvod a závěr se nečísluje. </w:t>
      </w:r>
    </w:p>
    <w:p w14:paraId="45F10FD3" w14:textId="77777777" w:rsidR="00311578" w:rsidRDefault="00311578" w:rsidP="00046F81">
      <w:pPr>
        <w:ind w:left="709" w:hanging="709"/>
        <w:rPr>
          <w:sz w:val="22"/>
          <w:szCs w:val="22"/>
        </w:rPr>
      </w:pPr>
    </w:p>
    <w:p w14:paraId="25F68364" w14:textId="72F09D91" w:rsidR="00046F81" w:rsidRDefault="006F463C" w:rsidP="006F463C">
      <w:pPr>
        <w:pStyle w:val="Nadpis2"/>
        <w:rPr>
          <w:szCs w:val="28"/>
        </w:rPr>
      </w:pPr>
      <w:bookmarkStart w:id="5" w:name="_Toc114665938"/>
      <w:bookmarkStart w:id="6" w:name="_Toc479609749"/>
      <w:r>
        <w:rPr>
          <w:szCs w:val="28"/>
        </w:rPr>
        <w:t>Název první podkapitoly</w:t>
      </w:r>
      <w:bookmarkEnd w:id="5"/>
      <w:r>
        <w:rPr>
          <w:szCs w:val="28"/>
        </w:rPr>
        <w:t xml:space="preserve"> </w:t>
      </w:r>
      <w:bookmarkEnd w:id="6"/>
    </w:p>
    <w:p w14:paraId="13D9B126" w14:textId="3EBF4DE5" w:rsidR="00475FD1" w:rsidRPr="00475FD1" w:rsidRDefault="00475FD1" w:rsidP="00475FD1">
      <w:r>
        <w:t>Kapitoly je třeba přizpůsobit vybranému tématu.</w:t>
      </w:r>
    </w:p>
    <w:p w14:paraId="7D1B4920" w14:textId="77777777" w:rsidR="006F463C" w:rsidRPr="006F463C" w:rsidRDefault="006F463C" w:rsidP="006F463C">
      <w:pPr>
        <w:jc w:val="left"/>
        <w:rPr>
          <w:b/>
          <w:color w:val="auto"/>
          <w:sz w:val="28"/>
          <w:szCs w:val="28"/>
        </w:rPr>
      </w:pPr>
    </w:p>
    <w:p w14:paraId="1AD13A80" w14:textId="794309BD" w:rsidR="006F463C" w:rsidRDefault="00716352" w:rsidP="006F463C">
      <w:pPr>
        <w:pStyle w:val="Nadpis2"/>
      </w:pPr>
      <w:bookmarkStart w:id="7" w:name="_Toc114665939"/>
      <w:r>
        <w:t>Základní informace k psaní SP (při tvorbě SP vymažte)</w:t>
      </w:r>
      <w:bookmarkEnd w:id="7"/>
    </w:p>
    <w:p w14:paraId="67BE0D4D" w14:textId="77777777" w:rsidR="00A12377" w:rsidRDefault="00A12377" w:rsidP="00A12377">
      <w:r>
        <w:t>Seminární práce bude strukturována takto:</w:t>
      </w:r>
    </w:p>
    <w:p w14:paraId="011123C9" w14:textId="77777777" w:rsidR="00A12377" w:rsidRDefault="00A12377" w:rsidP="00A12377"/>
    <w:p w14:paraId="09967D36" w14:textId="77777777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titulní strana, </w:t>
      </w:r>
    </w:p>
    <w:p w14:paraId="6D4E3404" w14:textId="77777777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obsah, </w:t>
      </w:r>
    </w:p>
    <w:p w14:paraId="6C2E7A05" w14:textId="4D5CAE8B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úvod, </w:t>
      </w:r>
    </w:p>
    <w:p w14:paraId="4E0BFE16" w14:textId="6D79718B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>vlastní text práce</w:t>
      </w:r>
      <w:r w:rsidR="00311578">
        <w:rPr>
          <w:sz w:val="22"/>
          <w:szCs w:val="22"/>
        </w:rPr>
        <w:t xml:space="preserve"> </w:t>
      </w:r>
    </w:p>
    <w:p w14:paraId="3D1F7DF7" w14:textId="560FC419" w:rsidR="00A12377" w:rsidRPr="00A12377" w:rsidRDefault="00521E10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z</w:t>
      </w:r>
      <w:r w:rsidR="00A12377" w:rsidRPr="00A12377">
        <w:rPr>
          <w:sz w:val="22"/>
          <w:szCs w:val="22"/>
        </w:rPr>
        <w:t xml:space="preserve">ávěr, </w:t>
      </w:r>
    </w:p>
    <w:p w14:paraId="7C303CC0" w14:textId="77777777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seznam použitých pramenů a literatury, </w:t>
      </w:r>
    </w:p>
    <w:p w14:paraId="4680FCA9" w14:textId="11ABDF49" w:rsidR="002E476D" w:rsidRDefault="00A12377" w:rsidP="002E476D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přílohy. </w:t>
      </w:r>
      <w:r w:rsidR="00F378E8">
        <w:rPr>
          <w:sz w:val="22"/>
          <w:szCs w:val="22"/>
        </w:rPr>
        <w:t>(volitelné – pokud nejsou nutné tak v seminární práci nemusí být vloženy přílohy!)</w:t>
      </w:r>
    </w:p>
    <w:p w14:paraId="09A1B2C3" w14:textId="796657FA" w:rsidR="002E476D" w:rsidRDefault="002E476D" w:rsidP="002E476D">
      <w:pPr>
        <w:rPr>
          <w:sz w:val="22"/>
          <w:szCs w:val="22"/>
        </w:rPr>
      </w:pPr>
    </w:p>
    <w:p w14:paraId="3D888885" w14:textId="77777777" w:rsidR="00716352" w:rsidRDefault="00716352" w:rsidP="00716352">
      <w:proofErr w:type="gramStart"/>
      <w:r>
        <w:t>Citace - základní</w:t>
      </w:r>
      <w:proofErr w:type="gramEnd"/>
      <w:r>
        <w:t xml:space="preserve"> zásada: </w:t>
      </w:r>
    </w:p>
    <w:p w14:paraId="39EA38FF" w14:textId="77777777" w:rsidR="00716352" w:rsidRPr="008479F0" w:rsidRDefault="00716352" w:rsidP="00716352">
      <w:r w:rsidRPr="008479F0">
        <w:rPr>
          <w:bCs/>
        </w:rPr>
        <w:t>Vše, co je uvedeno v závěrečném seznamu literatury, musí být průběžně citováno v textu, přičemž student využívá způsob citování ve formě příjmení (rok, v případě přímé citace strana) neboli tzv. Harvardský systém.</w:t>
      </w:r>
    </w:p>
    <w:p w14:paraId="699970F1" w14:textId="77777777" w:rsidR="00716352" w:rsidRDefault="00716352" w:rsidP="00716352"/>
    <w:p w14:paraId="3E8EB361" w14:textId="77777777" w:rsidR="00716352" w:rsidRDefault="00716352" w:rsidP="00716352">
      <w:r>
        <w:t xml:space="preserve">Více k citacím viz. Pokyn děkana č. 02/2020 pro úpravy, zveřejňování a ukládání vysokoškolských kvalifikačních </w:t>
      </w:r>
      <w:proofErr w:type="gramStart"/>
      <w:r>
        <w:t>prací - dostupný</w:t>
      </w:r>
      <w:proofErr w:type="gramEnd"/>
      <w:r>
        <w:t xml:space="preserve"> zde </w:t>
      </w:r>
      <w:hyperlink r:id="rId11" w:history="1">
        <w:r w:rsidRPr="0012666C">
          <w:rPr>
            <w:rStyle w:val="Hypertextovodkaz"/>
          </w:rPr>
          <w:t>https://www.slu.cz/opf/cz/file/cul/68502ca7-c7ee-440b-a3e0-b2ddcf1d52ec</w:t>
        </w:r>
      </w:hyperlink>
      <w:r>
        <w:t xml:space="preserve"> </w:t>
      </w:r>
    </w:p>
    <w:p w14:paraId="03846450" w14:textId="77777777" w:rsidR="00716352" w:rsidRDefault="00716352" w:rsidP="00716352"/>
    <w:p w14:paraId="5BFE1435" w14:textId="77777777" w:rsidR="00716352" w:rsidRDefault="00716352" w:rsidP="00716352">
      <w:pPr>
        <w:rPr>
          <w:b/>
        </w:rPr>
      </w:pPr>
      <w:r>
        <w:rPr>
          <w:b/>
        </w:rPr>
        <w:t>Tabulky</w:t>
      </w:r>
    </w:p>
    <w:p w14:paraId="38DAC0FF" w14:textId="6393DC55" w:rsidR="00716352" w:rsidRDefault="00716352" w:rsidP="00716352">
      <w:r>
        <w:lastRenderedPageBreak/>
        <w:t>Tabulky se uvádějí v textu nebo v příloze seminární práce, musí obsahovat výstižný název, pořadí a zdroj informací, tj. pramen. Příklad:</w:t>
      </w:r>
    </w:p>
    <w:p w14:paraId="3B2ACE61" w14:textId="77777777" w:rsidR="00716352" w:rsidRDefault="00716352" w:rsidP="00716352"/>
    <w:p w14:paraId="743C2D9C" w14:textId="77777777" w:rsidR="00716352" w:rsidRPr="007B645D" w:rsidRDefault="00716352" w:rsidP="00716352">
      <w:pPr>
        <w:ind w:firstLine="0"/>
        <w:jc w:val="center"/>
        <w:rPr>
          <w:b/>
        </w:rPr>
      </w:pPr>
      <w:r w:rsidRPr="007B645D">
        <w:rPr>
          <w:b/>
        </w:rPr>
        <w:t>Tabulka č. 1 Rozdělení studentů dle pohlaví v jednotlivých skupinách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16352" w14:paraId="451BA676" w14:textId="77777777" w:rsidTr="0001010F">
        <w:tc>
          <w:tcPr>
            <w:tcW w:w="3020" w:type="dxa"/>
          </w:tcPr>
          <w:p w14:paraId="43AEB9B9" w14:textId="77777777" w:rsidR="00716352" w:rsidRPr="008479F0" w:rsidRDefault="00716352" w:rsidP="0001010F">
            <w:pPr>
              <w:rPr>
                <w:b/>
              </w:rPr>
            </w:pPr>
            <w:r w:rsidRPr="008479F0">
              <w:rPr>
                <w:b/>
              </w:rPr>
              <w:t>Skupina</w:t>
            </w:r>
          </w:p>
        </w:tc>
        <w:tc>
          <w:tcPr>
            <w:tcW w:w="3021" w:type="dxa"/>
          </w:tcPr>
          <w:p w14:paraId="2117D862" w14:textId="77777777" w:rsidR="00716352" w:rsidRPr="008479F0" w:rsidRDefault="00716352" w:rsidP="0001010F">
            <w:pPr>
              <w:rPr>
                <w:b/>
              </w:rPr>
            </w:pPr>
            <w:r w:rsidRPr="008479F0">
              <w:rPr>
                <w:b/>
              </w:rPr>
              <w:t>Poměr žen</w:t>
            </w:r>
          </w:p>
        </w:tc>
        <w:tc>
          <w:tcPr>
            <w:tcW w:w="3021" w:type="dxa"/>
          </w:tcPr>
          <w:p w14:paraId="2AD4E9D7" w14:textId="77777777" w:rsidR="00716352" w:rsidRPr="008479F0" w:rsidRDefault="00716352" w:rsidP="0001010F">
            <w:pPr>
              <w:rPr>
                <w:b/>
              </w:rPr>
            </w:pPr>
            <w:r w:rsidRPr="008479F0">
              <w:rPr>
                <w:b/>
              </w:rPr>
              <w:t>Poměr mužů</w:t>
            </w:r>
          </w:p>
        </w:tc>
      </w:tr>
      <w:tr w:rsidR="00716352" w14:paraId="0796F318" w14:textId="77777777" w:rsidTr="0001010F">
        <w:tc>
          <w:tcPr>
            <w:tcW w:w="3020" w:type="dxa"/>
          </w:tcPr>
          <w:p w14:paraId="50CDD009" w14:textId="77777777" w:rsidR="00716352" w:rsidRDefault="00716352" w:rsidP="0001010F">
            <w:r>
              <w:t>A</w:t>
            </w:r>
          </w:p>
        </w:tc>
        <w:tc>
          <w:tcPr>
            <w:tcW w:w="3021" w:type="dxa"/>
          </w:tcPr>
          <w:p w14:paraId="02B2DAF1" w14:textId="77777777" w:rsidR="00716352" w:rsidRDefault="00716352" w:rsidP="0001010F">
            <w:pPr>
              <w:jc w:val="center"/>
            </w:pPr>
            <w:r>
              <w:t>0,7</w:t>
            </w:r>
          </w:p>
        </w:tc>
        <w:tc>
          <w:tcPr>
            <w:tcW w:w="3021" w:type="dxa"/>
          </w:tcPr>
          <w:p w14:paraId="2285F1B8" w14:textId="77777777" w:rsidR="00716352" w:rsidRDefault="00716352" w:rsidP="0001010F">
            <w:pPr>
              <w:jc w:val="center"/>
            </w:pPr>
            <w:r>
              <w:t>0,3</w:t>
            </w:r>
          </w:p>
        </w:tc>
      </w:tr>
      <w:tr w:rsidR="00716352" w14:paraId="33A5B559" w14:textId="77777777" w:rsidTr="0001010F">
        <w:tc>
          <w:tcPr>
            <w:tcW w:w="3020" w:type="dxa"/>
          </w:tcPr>
          <w:p w14:paraId="44F8A2A1" w14:textId="77777777" w:rsidR="00716352" w:rsidRDefault="00716352" w:rsidP="0001010F">
            <w:r>
              <w:t>B</w:t>
            </w:r>
          </w:p>
        </w:tc>
        <w:tc>
          <w:tcPr>
            <w:tcW w:w="3021" w:type="dxa"/>
          </w:tcPr>
          <w:p w14:paraId="1183DC33" w14:textId="77777777" w:rsidR="00716352" w:rsidRDefault="00716352" w:rsidP="0001010F">
            <w:pPr>
              <w:jc w:val="center"/>
            </w:pPr>
            <w:r>
              <w:t>0,8</w:t>
            </w:r>
          </w:p>
        </w:tc>
        <w:tc>
          <w:tcPr>
            <w:tcW w:w="3021" w:type="dxa"/>
          </w:tcPr>
          <w:p w14:paraId="0AA33E9D" w14:textId="77777777" w:rsidR="00716352" w:rsidRDefault="00716352" w:rsidP="0001010F">
            <w:pPr>
              <w:jc w:val="center"/>
            </w:pPr>
            <w:r>
              <w:t>0,2</w:t>
            </w:r>
          </w:p>
        </w:tc>
      </w:tr>
      <w:tr w:rsidR="00716352" w14:paraId="395DD4AB" w14:textId="77777777" w:rsidTr="0001010F">
        <w:tc>
          <w:tcPr>
            <w:tcW w:w="3020" w:type="dxa"/>
          </w:tcPr>
          <w:p w14:paraId="772AE687" w14:textId="77777777" w:rsidR="00716352" w:rsidRDefault="00716352" w:rsidP="0001010F">
            <w:r>
              <w:t>C</w:t>
            </w:r>
          </w:p>
        </w:tc>
        <w:tc>
          <w:tcPr>
            <w:tcW w:w="3021" w:type="dxa"/>
          </w:tcPr>
          <w:p w14:paraId="43DAC905" w14:textId="77777777" w:rsidR="00716352" w:rsidRDefault="00716352" w:rsidP="0001010F">
            <w:pPr>
              <w:jc w:val="center"/>
            </w:pPr>
            <w:r>
              <w:t>0,4</w:t>
            </w:r>
          </w:p>
        </w:tc>
        <w:tc>
          <w:tcPr>
            <w:tcW w:w="3021" w:type="dxa"/>
          </w:tcPr>
          <w:p w14:paraId="3B5EA7F2" w14:textId="77777777" w:rsidR="00716352" w:rsidRDefault="00716352" w:rsidP="0001010F">
            <w:pPr>
              <w:jc w:val="center"/>
            </w:pPr>
            <w:r>
              <w:t>0,6</w:t>
            </w:r>
          </w:p>
        </w:tc>
      </w:tr>
      <w:tr w:rsidR="00716352" w14:paraId="60309EEF" w14:textId="77777777" w:rsidTr="0001010F">
        <w:tc>
          <w:tcPr>
            <w:tcW w:w="3020" w:type="dxa"/>
          </w:tcPr>
          <w:p w14:paraId="5FB47138" w14:textId="77777777" w:rsidR="00716352" w:rsidRDefault="00716352" w:rsidP="0001010F">
            <w:r>
              <w:t>D</w:t>
            </w:r>
          </w:p>
        </w:tc>
        <w:tc>
          <w:tcPr>
            <w:tcW w:w="3021" w:type="dxa"/>
          </w:tcPr>
          <w:p w14:paraId="28686E07" w14:textId="77777777" w:rsidR="00716352" w:rsidRDefault="00716352" w:rsidP="0001010F">
            <w:pPr>
              <w:jc w:val="center"/>
            </w:pPr>
            <w:r>
              <w:t>0,6</w:t>
            </w:r>
          </w:p>
        </w:tc>
        <w:tc>
          <w:tcPr>
            <w:tcW w:w="3021" w:type="dxa"/>
          </w:tcPr>
          <w:p w14:paraId="4951BF9C" w14:textId="77777777" w:rsidR="00716352" w:rsidRDefault="00716352" w:rsidP="0001010F">
            <w:pPr>
              <w:jc w:val="center"/>
            </w:pPr>
            <w:r>
              <w:t>0,4</w:t>
            </w:r>
          </w:p>
        </w:tc>
      </w:tr>
    </w:tbl>
    <w:p w14:paraId="444E19CE" w14:textId="53B84B1F" w:rsidR="00716352" w:rsidRDefault="00716352" w:rsidP="00716352">
      <w:pPr>
        <w:ind w:firstLine="0"/>
        <w:jc w:val="center"/>
      </w:pPr>
      <w:r w:rsidRPr="008479F0">
        <w:rPr>
          <w:i/>
        </w:rPr>
        <w:t>Zdroj:</w:t>
      </w:r>
      <w:r w:rsidR="00A827A2">
        <w:t xml:space="preserve"> Bauerová (2021</w:t>
      </w:r>
      <w:r>
        <w:t>)</w:t>
      </w:r>
    </w:p>
    <w:p w14:paraId="0340CBA8" w14:textId="77777777" w:rsidR="00716352" w:rsidRDefault="00716352" w:rsidP="00716352">
      <w:pPr>
        <w:ind w:firstLine="0"/>
        <w:rPr>
          <w:sz w:val="22"/>
          <w:szCs w:val="22"/>
        </w:rPr>
      </w:pPr>
    </w:p>
    <w:p w14:paraId="67D19B02" w14:textId="77777777" w:rsidR="00716352" w:rsidRPr="00716352" w:rsidRDefault="00716352" w:rsidP="00716352">
      <w:pPr>
        <w:rPr>
          <w:b/>
        </w:rPr>
      </w:pPr>
      <w:r w:rsidRPr="00716352">
        <w:rPr>
          <w:b/>
        </w:rPr>
        <w:t>Grafy, obrázky a schémata</w:t>
      </w:r>
    </w:p>
    <w:p w14:paraId="6F3497A8" w14:textId="77777777" w:rsidR="00716352" w:rsidRDefault="00716352" w:rsidP="00716352">
      <w:r>
        <w:t>Uvádějí se pod souhrnným označením obrázek v textu nebo v příloze seminární práce, musí obsahovat výstižný název, pořadí a zdroj informací, tj. pramen. Příklad:</w:t>
      </w:r>
    </w:p>
    <w:p w14:paraId="4FAB0982" w14:textId="77777777" w:rsidR="00716352" w:rsidRDefault="00716352" w:rsidP="00716352"/>
    <w:p w14:paraId="6F989545" w14:textId="77777777" w:rsidR="00716352" w:rsidRDefault="00716352" w:rsidP="00716352">
      <w:pPr>
        <w:ind w:firstLine="0"/>
        <w:jc w:val="center"/>
        <w:rPr>
          <w:b/>
        </w:rPr>
      </w:pPr>
      <w:r w:rsidRPr="00C76E1D">
        <w:rPr>
          <w:b/>
        </w:rPr>
        <w:t>Obrázek č. 1:</w:t>
      </w:r>
      <w:r>
        <w:rPr>
          <w:b/>
        </w:rPr>
        <w:t xml:space="preserve"> Grafické znázornění studentů dle pohlaví v jednotlivých skupinách</w:t>
      </w:r>
    </w:p>
    <w:p w14:paraId="4BA35820" w14:textId="77777777" w:rsidR="00716352" w:rsidRPr="00C76E1D" w:rsidRDefault="00716352" w:rsidP="00716352">
      <w:pPr>
        <w:ind w:firstLine="0"/>
        <w:jc w:val="center"/>
        <w:rPr>
          <w:b/>
        </w:rPr>
      </w:pPr>
      <w:r>
        <w:rPr>
          <w:b/>
          <w:noProof/>
          <w:lang w:eastAsia="cs-CZ"/>
        </w:rPr>
        <w:drawing>
          <wp:inline distT="0" distB="0" distL="0" distR="0" wp14:anchorId="317A38B3" wp14:editId="38DDE9BE">
            <wp:extent cx="4869180" cy="1737360"/>
            <wp:effectExtent l="0" t="0" r="7620" b="1524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478985E" w14:textId="77777777" w:rsidR="00716352" w:rsidRDefault="00716352" w:rsidP="00716352">
      <w:pPr>
        <w:ind w:firstLine="0"/>
        <w:jc w:val="center"/>
      </w:pPr>
      <w:r w:rsidRPr="001240BF">
        <w:rPr>
          <w:i/>
        </w:rPr>
        <w:t>Zdroj</w:t>
      </w:r>
      <w:r>
        <w:t>: vlastní zpracování (pokud pracoval student se svými daty z primárního výzkumu, pokud čerpal například z Českého statistického úřadu, tak zde musí být zmínka o původu dat + rok: vlastní zpracování na základě dat z ČSÚ (2015))</w:t>
      </w:r>
    </w:p>
    <w:p w14:paraId="6AB99F21" w14:textId="77777777" w:rsidR="00716352" w:rsidRPr="002E476D" w:rsidRDefault="00716352" w:rsidP="002E476D">
      <w:pPr>
        <w:rPr>
          <w:sz w:val="22"/>
          <w:szCs w:val="22"/>
        </w:rPr>
      </w:pPr>
    </w:p>
    <w:p w14:paraId="4C8C81C2" w14:textId="77777777" w:rsidR="00F378E8" w:rsidRDefault="00F378E8" w:rsidP="00F378E8">
      <w:pPr>
        <w:rPr>
          <w:sz w:val="22"/>
          <w:szCs w:val="22"/>
        </w:rPr>
      </w:pPr>
    </w:p>
    <w:p w14:paraId="7A0DCB5C" w14:textId="0C96CE50" w:rsidR="00A12377" w:rsidRDefault="008E7EF4" w:rsidP="00311578">
      <w:pPr>
        <w:pStyle w:val="Nadpis1"/>
      </w:pPr>
      <w:bookmarkStart w:id="8" w:name="_Toc114665940"/>
      <w:r>
        <w:t>Představení fiktivní společnosti</w:t>
      </w:r>
      <w:bookmarkEnd w:id="8"/>
    </w:p>
    <w:p w14:paraId="41D4A7BE" w14:textId="77777777" w:rsidR="00A827A2" w:rsidRDefault="00A827A2" w:rsidP="00A827A2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 xml:space="preserve">Times New Roman, normální, velikost 12, první řádek předsazení o 1,25, řádkování 1,5 řádku, zarovnání textu do bloku, mezery mezi odstavci se nedělají, nadpisy se píší bez odražení od levého okraje, ale s jedním </w:t>
      </w:r>
      <w:proofErr w:type="spellStart"/>
      <w:r>
        <w:rPr>
          <w:sz w:val="22"/>
          <w:szCs w:val="22"/>
        </w:rPr>
        <w:t>zařádkováním</w:t>
      </w:r>
      <w:proofErr w:type="spellEnd"/>
      <w:r>
        <w:rPr>
          <w:sz w:val="22"/>
          <w:szCs w:val="22"/>
        </w:rPr>
        <w:t xml:space="preserve">. Čísluje se vpravo dole na stránce, úvod a závěr se nečísluje. </w:t>
      </w:r>
    </w:p>
    <w:p w14:paraId="13664901" w14:textId="430AD5EB" w:rsidR="001240BF" w:rsidRDefault="001240BF" w:rsidP="00A827A2"/>
    <w:p w14:paraId="11BD663A" w14:textId="2FBD54E5" w:rsidR="00A827A2" w:rsidRDefault="008E7EF4" w:rsidP="00A827A2">
      <w:pPr>
        <w:pStyle w:val="Nadpis1"/>
      </w:pPr>
      <w:bookmarkStart w:id="9" w:name="_Toc114665941"/>
      <w:r>
        <w:t>Představení realizované e-mailové komunikace</w:t>
      </w:r>
      <w:bookmarkEnd w:id="9"/>
    </w:p>
    <w:p w14:paraId="6191B83F" w14:textId="77777777" w:rsidR="00A827A2" w:rsidRDefault="00A827A2" w:rsidP="00A827A2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 xml:space="preserve">Times New Roman, normální, velikost 12, první řádek předsazení o 1,25, řádkování 1,5 řádku, zarovnání textu do bloku, mezery mezi odstavci se nedělají, nadpisy se píší bez odražení od levého okraje, ale s jedním </w:t>
      </w:r>
      <w:proofErr w:type="spellStart"/>
      <w:r>
        <w:rPr>
          <w:sz w:val="22"/>
          <w:szCs w:val="22"/>
        </w:rPr>
        <w:t>zařádkováním</w:t>
      </w:r>
      <w:proofErr w:type="spellEnd"/>
      <w:r>
        <w:rPr>
          <w:sz w:val="22"/>
          <w:szCs w:val="22"/>
        </w:rPr>
        <w:t xml:space="preserve">. Čísluje se vpravo dole na stránce, úvod a závěr se nečísluje. </w:t>
      </w:r>
    </w:p>
    <w:p w14:paraId="2258C65F" w14:textId="4F99D2F7" w:rsidR="00A827A2" w:rsidRDefault="00A827A2" w:rsidP="00A827A2"/>
    <w:p w14:paraId="5B3F1EE0" w14:textId="4900F5F0" w:rsidR="00A827A2" w:rsidRDefault="008E7EF4" w:rsidP="00A827A2">
      <w:pPr>
        <w:pStyle w:val="Nadpis1"/>
      </w:pPr>
      <w:bookmarkStart w:id="10" w:name="_Toc114665942"/>
      <w:r>
        <w:t>Výsledky</w:t>
      </w:r>
      <w:bookmarkEnd w:id="10"/>
    </w:p>
    <w:p w14:paraId="306F4E48" w14:textId="77777777" w:rsidR="00A827A2" w:rsidRDefault="00A827A2" w:rsidP="00A827A2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 xml:space="preserve">Times New Roman, normální, velikost 12, první řádek předsazení o 1,25, řádkování 1,5 řádku, zarovnání textu do bloku, mezery mezi odstavci se nedělají, nadpisy se píší bez odražení od levého okraje, ale s jedním </w:t>
      </w:r>
      <w:proofErr w:type="spellStart"/>
      <w:r>
        <w:rPr>
          <w:sz w:val="22"/>
          <w:szCs w:val="22"/>
        </w:rPr>
        <w:t>zařádkováním</w:t>
      </w:r>
      <w:proofErr w:type="spellEnd"/>
      <w:r>
        <w:rPr>
          <w:sz w:val="22"/>
          <w:szCs w:val="22"/>
        </w:rPr>
        <w:t xml:space="preserve">. Čísluje se vpravo dole na stránce, úvod a závěr se nečísluje. </w:t>
      </w:r>
    </w:p>
    <w:p w14:paraId="1726359E" w14:textId="4E23E521" w:rsidR="00A827A2" w:rsidRDefault="00A827A2" w:rsidP="00A827A2"/>
    <w:p w14:paraId="4A417FF9" w14:textId="13A032E9" w:rsidR="008E7EF4" w:rsidRDefault="008E7EF4" w:rsidP="008E7EF4">
      <w:pPr>
        <w:pStyle w:val="Nadpis1"/>
      </w:pPr>
      <w:bookmarkStart w:id="11" w:name="_Toc114665943"/>
      <w:r>
        <w:t>Zhodnocení úspěšnosti realizované e-mailové komunikace</w:t>
      </w:r>
      <w:bookmarkEnd w:id="11"/>
    </w:p>
    <w:p w14:paraId="56335FFF" w14:textId="77777777" w:rsidR="008E7EF4" w:rsidRDefault="008E7EF4" w:rsidP="008E7EF4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 xml:space="preserve">Times New Roman, normální, velikost 12, první řádek předsazení o 1,25, řádkování 1,5 řádku, zarovnání textu do bloku, mezery mezi odstavci se nedělají, nadpisy se píší bez odražení od levého okraje, ale s jedním </w:t>
      </w:r>
      <w:proofErr w:type="spellStart"/>
      <w:r>
        <w:rPr>
          <w:sz w:val="22"/>
          <w:szCs w:val="22"/>
        </w:rPr>
        <w:t>zařádkováním</w:t>
      </w:r>
      <w:proofErr w:type="spellEnd"/>
      <w:r>
        <w:rPr>
          <w:sz w:val="22"/>
          <w:szCs w:val="22"/>
        </w:rPr>
        <w:t xml:space="preserve">. Čísluje se vpravo dole na stránce, úvod a závěr se nečísluje. </w:t>
      </w:r>
    </w:p>
    <w:p w14:paraId="5219FE66" w14:textId="77777777" w:rsidR="008E7EF4" w:rsidRDefault="008E7EF4" w:rsidP="00A827A2"/>
    <w:p w14:paraId="1020BBE4" w14:textId="3205FD05" w:rsidR="008F7F6A" w:rsidRDefault="008F7F6A" w:rsidP="00A827A2"/>
    <w:p w14:paraId="2AC8892D" w14:textId="4B204D2A" w:rsidR="008F7F6A" w:rsidRDefault="008F7F6A" w:rsidP="00A827A2"/>
    <w:p w14:paraId="313D30AE" w14:textId="5DFFE9D6" w:rsidR="008F7F6A" w:rsidRDefault="008F7F6A" w:rsidP="00A827A2"/>
    <w:p w14:paraId="3DBAA3D7" w14:textId="67A868BF" w:rsidR="008F7F6A" w:rsidRDefault="008F7F6A" w:rsidP="00A827A2"/>
    <w:p w14:paraId="42C760FF" w14:textId="2F2FED88" w:rsidR="008F7F6A" w:rsidRDefault="008F7F6A" w:rsidP="00A827A2"/>
    <w:p w14:paraId="5CB8445C" w14:textId="650E3926" w:rsidR="008F7F6A" w:rsidRDefault="008F7F6A" w:rsidP="00A827A2"/>
    <w:p w14:paraId="6DB354CC" w14:textId="6D19CD71" w:rsidR="008F7F6A" w:rsidRDefault="008F7F6A" w:rsidP="00A827A2"/>
    <w:p w14:paraId="11EB55C0" w14:textId="3F6F8AFD" w:rsidR="008F7F6A" w:rsidRDefault="008F7F6A" w:rsidP="00A827A2"/>
    <w:p w14:paraId="3533E00E" w14:textId="42DECF4B" w:rsidR="008F7F6A" w:rsidRDefault="008F7F6A" w:rsidP="00A827A2"/>
    <w:p w14:paraId="78C35A1E" w14:textId="33BA3F50" w:rsidR="008F7F6A" w:rsidRDefault="008F7F6A" w:rsidP="00A827A2"/>
    <w:p w14:paraId="0B1BA41A" w14:textId="275CD420" w:rsidR="008F7F6A" w:rsidRDefault="008F7F6A" w:rsidP="00A827A2"/>
    <w:p w14:paraId="2F42A2CC" w14:textId="4C7E5435" w:rsidR="008F7F6A" w:rsidRDefault="008F7F6A" w:rsidP="00A827A2"/>
    <w:p w14:paraId="257155EA" w14:textId="0C91E2CF" w:rsidR="008F7F6A" w:rsidRDefault="008F7F6A" w:rsidP="00A827A2"/>
    <w:p w14:paraId="53B6E6FB" w14:textId="28A2B030" w:rsidR="008F7F6A" w:rsidRDefault="008F7F6A" w:rsidP="00A827A2"/>
    <w:p w14:paraId="044DFAD5" w14:textId="6F41469D" w:rsidR="008F7F6A" w:rsidRDefault="008F7F6A" w:rsidP="00A827A2"/>
    <w:p w14:paraId="363EF96F" w14:textId="0325C40A" w:rsidR="008F7F6A" w:rsidRDefault="008F7F6A" w:rsidP="00A827A2"/>
    <w:p w14:paraId="5ADE5DD1" w14:textId="77777777" w:rsidR="008F7F6A" w:rsidRDefault="008F7F6A" w:rsidP="00A827A2"/>
    <w:p w14:paraId="560B7983" w14:textId="77777777" w:rsidR="0021536F" w:rsidRPr="0021536F" w:rsidRDefault="0021536F" w:rsidP="001157FD">
      <w:pPr>
        <w:pStyle w:val="Nadpis1"/>
        <w:numPr>
          <w:ilvl w:val="0"/>
          <w:numId w:val="0"/>
        </w:numPr>
        <w:ind w:left="357"/>
      </w:pPr>
      <w:bookmarkStart w:id="12" w:name="_Toc114665944"/>
      <w:r w:rsidRPr="0021536F">
        <w:t>Závěr</w:t>
      </w:r>
      <w:bookmarkEnd w:id="12"/>
    </w:p>
    <w:p w14:paraId="114181BE" w14:textId="77777777" w:rsidR="0021536F" w:rsidRDefault="0021536F"/>
    <w:p w14:paraId="191AFFC3" w14:textId="77777777" w:rsidR="0021536F" w:rsidRDefault="0021536F"/>
    <w:p w14:paraId="3BD295FC" w14:textId="77777777" w:rsidR="0021536F" w:rsidRDefault="0021536F"/>
    <w:p w14:paraId="18D0BC97" w14:textId="77777777" w:rsidR="0021536F" w:rsidRDefault="0021536F"/>
    <w:p w14:paraId="1ADFB0BE" w14:textId="77777777" w:rsidR="0021536F" w:rsidRDefault="0021536F"/>
    <w:p w14:paraId="128C323B" w14:textId="77777777" w:rsidR="0021536F" w:rsidRDefault="0021536F"/>
    <w:p w14:paraId="276FC6AB" w14:textId="77777777" w:rsidR="0021536F" w:rsidRDefault="0021536F"/>
    <w:p w14:paraId="062561AC" w14:textId="77777777" w:rsidR="0021536F" w:rsidRDefault="0021536F"/>
    <w:p w14:paraId="6320A4E7" w14:textId="3EB7A0D5" w:rsidR="0021536F" w:rsidRDefault="0021536F"/>
    <w:p w14:paraId="25A1EEA9" w14:textId="337FB7BC" w:rsidR="008F7F6A" w:rsidRDefault="008F7F6A"/>
    <w:p w14:paraId="45B87A2B" w14:textId="7FCC61B8" w:rsidR="008F7F6A" w:rsidRDefault="008F7F6A"/>
    <w:p w14:paraId="5ECDDD4F" w14:textId="6476F62F" w:rsidR="008F7F6A" w:rsidRDefault="008F7F6A"/>
    <w:p w14:paraId="42CF539F" w14:textId="1AD2C2F3" w:rsidR="008F7F6A" w:rsidRDefault="008F7F6A"/>
    <w:p w14:paraId="228DA5FE" w14:textId="3D09DE3F" w:rsidR="008F7F6A" w:rsidRDefault="008F7F6A"/>
    <w:p w14:paraId="3E9FFBAA" w14:textId="3A2E30AF" w:rsidR="008F7F6A" w:rsidRDefault="008F7F6A"/>
    <w:p w14:paraId="190E799A" w14:textId="7DCFCD27" w:rsidR="008F7F6A" w:rsidRDefault="008F7F6A"/>
    <w:p w14:paraId="27FE4396" w14:textId="355371E3" w:rsidR="008F7F6A" w:rsidRDefault="008F7F6A"/>
    <w:p w14:paraId="5D44E755" w14:textId="7886DFBC" w:rsidR="008F7F6A" w:rsidRDefault="008F7F6A"/>
    <w:p w14:paraId="69421EB7" w14:textId="4230616D" w:rsidR="008F7F6A" w:rsidRDefault="008F7F6A"/>
    <w:p w14:paraId="55167B46" w14:textId="3349AD50" w:rsidR="008F7F6A" w:rsidRDefault="008F7F6A"/>
    <w:p w14:paraId="2C8A9FB8" w14:textId="6FFFD9DA" w:rsidR="008F7F6A" w:rsidRDefault="008F7F6A"/>
    <w:p w14:paraId="45557C20" w14:textId="77777777" w:rsidR="008F7F6A" w:rsidRDefault="008F7F6A"/>
    <w:p w14:paraId="76630C34" w14:textId="77777777" w:rsidR="0021536F" w:rsidRDefault="0021536F"/>
    <w:p w14:paraId="50D8225F" w14:textId="77777777" w:rsidR="0021536F" w:rsidRDefault="0021536F"/>
    <w:p w14:paraId="0EAB7D8B" w14:textId="77777777" w:rsidR="0021536F" w:rsidRDefault="0021536F"/>
    <w:p w14:paraId="63FBE79B" w14:textId="77777777" w:rsidR="0021536F" w:rsidRDefault="0021536F"/>
    <w:p w14:paraId="51F1024B" w14:textId="77777777" w:rsidR="0021536F" w:rsidRDefault="0021536F"/>
    <w:p w14:paraId="25F1E10C" w14:textId="77777777" w:rsidR="0021536F" w:rsidRDefault="0021536F"/>
    <w:p w14:paraId="4B534F1E" w14:textId="77777777" w:rsidR="0021536F" w:rsidRDefault="0021536F"/>
    <w:p w14:paraId="1BC41A67" w14:textId="77777777" w:rsidR="0021536F" w:rsidRDefault="0021536F" w:rsidP="001157FD">
      <w:pPr>
        <w:pStyle w:val="Nadpis1"/>
        <w:numPr>
          <w:ilvl w:val="0"/>
          <w:numId w:val="0"/>
        </w:numPr>
        <w:ind w:left="357"/>
      </w:pPr>
      <w:bookmarkStart w:id="13" w:name="_Toc445884144"/>
      <w:bookmarkStart w:id="14" w:name="_Toc114665945"/>
      <w:r w:rsidRPr="0021536F">
        <w:t>Použitá literatura a zdroje:</w:t>
      </w:r>
      <w:bookmarkEnd w:id="13"/>
      <w:bookmarkEnd w:id="14"/>
    </w:p>
    <w:p w14:paraId="4D35A381" w14:textId="1B9D1532" w:rsidR="0021536F" w:rsidRDefault="00311578" w:rsidP="0021536F">
      <w:r>
        <w:t>Ve formátu viz.</w:t>
      </w:r>
      <w:r w:rsidR="004D2FB2">
        <w:t xml:space="preserve"> </w:t>
      </w:r>
      <w:r>
        <w:t>p</w:t>
      </w:r>
      <w:r w:rsidR="0021536F">
        <w:t xml:space="preserve">okyn děkana č. </w:t>
      </w:r>
      <w:r>
        <w:t>02</w:t>
      </w:r>
      <w:r w:rsidR="0021536F">
        <w:t>/20</w:t>
      </w:r>
      <w:r>
        <w:t>20</w:t>
      </w:r>
      <w:r w:rsidR="0021536F">
        <w:t xml:space="preserve"> pro úpravy, zveřejňování a ukládání vysok</w:t>
      </w:r>
      <w:r>
        <w:t xml:space="preserve">oškolských kvalifikačních prací – str. 16. </w:t>
      </w:r>
    </w:p>
    <w:p w14:paraId="1DCE6DA6" w14:textId="77777777" w:rsidR="0021536F" w:rsidRDefault="0021536F" w:rsidP="0021536F"/>
    <w:p w14:paraId="13512E5B" w14:textId="77777777" w:rsidR="0021536F" w:rsidRDefault="0021536F" w:rsidP="0021536F"/>
    <w:p w14:paraId="2C6C239D" w14:textId="77777777" w:rsidR="0021536F" w:rsidRDefault="0021536F" w:rsidP="0021536F"/>
    <w:p w14:paraId="4B9F0D9C" w14:textId="77777777" w:rsidR="0021536F" w:rsidRDefault="0021536F" w:rsidP="0021536F"/>
    <w:p w14:paraId="2FD9EFC4" w14:textId="77777777" w:rsidR="0021536F" w:rsidRDefault="0021536F" w:rsidP="0021536F"/>
    <w:p w14:paraId="56D000BA" w14:textId="77777777" w:rsidR="0021536F" w:rsidRDefault="0021536F" w:rsidP="0021536F"/>
    <w:p w14:paraId="04B8C733" w14:textId="77777777" w:rsidR="0021536F" w:rsidRDefault="0021536F" w:rsidP="0021536F"/>
    <w:p w14:paraId="3FBEAB05" w14:textId="77777777" w:rsidR="0021536F" w:rsidRDefault="0021536F" w:rsidP="0021536F"/>
    <w:p w14:paraId="10B3C133" w14:textId="77777777" w:rsidR="0021536F" w:rsidRDefault="0021536F" w:rsidP="0021536F"/>
    <w:p w14:paraId="5B0787F5" w14:textId="77777777" w:rsidR="0021536F" w:rsidRDefault="0021536F" w:rsidP="0021536F"/>
    <w:p w14:paraId="4AF7B851" w14:textId="77777777" w:rsidR="0021536F" w:rsidRDefault="0021536F" w:rsidP="0021536F"/>
    <w:p w14:paraId="1C66CE00" w14:textId="77777777" w:rsidR="0021536F" w:rsidRDefault="0021536F" w:rsidP="0021536F"/>
    <w:p w14:paraId="2EF98FEC" w14:textId="77777777" w:rsidR="0021536F" w:rsidRDefault="0021536F" w:rsidP="0021536F"/>
    <w:p w14:paraId="371313DF" w14:textId="77777777" w:rsidR="0021536F" w:rsidRDefault="0021536F" w:rsidP="0021536F"/>
    <w:p w14:paraId="71EE2242" w14:textId="77777777" w:rsidR="0021536F" w:rsidRDefault="0021536F" w:rsidP="0021536F"/>
    <w:p w14:paraId="57A52C6B" w14:textId="77777777" w:rsidR="0021536F" w:rsidRDefault="0021536F" w:rsidP="0021536F"/>
    <w:p w14:paraId="76A5FB2E" w14:textId="77777777" w:rsidR="0021536F" w:rsidRDefault="0021536F" w:rsidP="0021536F"/>
    <w:p w14:paraId="58A20CA5" w14:textId="77777777" w:rsidR="0021536F" w:rsidRDefault="0021536F" w:rsidP="0021536F"/>
    <w:p w14:paraId="5BCBF65F" w14:textId="77777777" w:rsidR="0021536F" w:rsidRDefault="0021536F" w:rsidP="0021536F"/>
    <w:p w14:paraId="3AB791F3" w14:textId="77777777" w:rsidR="0021536F" w:rsidRDefault="0021536F" w:rsidP="0021536F"/>
    <w:p w14:paraId="2F66DF49" w14:textId="77777777" w:rsidR="0021536F" w:rsidRDefault="0021536F" w:rsidP="0021536F"/>
    <w:p w14:paraId="59DBAC45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5B6CA629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722F5D97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1E265CDF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40C5A9F5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7A15F8C3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37F54C19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58752D47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317C497E" w14:textId="77777777" w:rsidR="0021536F" w:rsidRP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>P</w:t>
      </w:r>
      <w:r w:rsidRPr="0021536F">
        <w:rPr>
          <w:b/>
          <w:color w:val="auto"/>
          <w:sz w:val="28"/>
          <w:szCs w:val="28"/>
        </w:rPr>
        <w:t>ří</w:t>
      </w:r>
      <w:r>
        <w:rPr>
          <w:b/>
          <w:color w:val="auto"/>
          <w:sz w:val="28"/>
          <w:szCs w:val="28"/>
        </w:rPr>
        <w:t>loha č. 1: XY</w:t>
      </w:r>
    </w:p>
    <w:p w14:paraId="775A647D" w14:textId="446E540F" w:rsidR="0021536F" w:rsidRDefault="0021536F"/>
    <w:p w14:paraId="61CE04F9" w14:textId="77777777" w:rsidR="0021536F" w:rsidRDefault="0021536F"/>
    <w:sectPr w:rsidR="0021536F" w:rsidSect="00FE7F74">
      <w:pgSz w:w="11906" w:h="16838"/>
      <w:pgMar w:top="1417" w:right="1417" w:bottom="1417" w:left="1417" w:header="708" w:footer="708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4D5755" w14:textId="77777777" w:rsidR="000D0304" w:rsidRDefault="000D0304" w:rsidP="00B806FF">
      <w:pPr>
        <w:spacing w:line="240" w:lineRule="auto"/>
      </w:pPr>
      <w:r>
        <w:separator/>
      </w:r>
    </w:p>
  </w:endnote>
  <w:endnote w:type="continuationSeparator" w:id="0">
    <w:p w14:paraId="52FC56E0" w14:textId="77777777" w:rsidR="000D0304" w:rsidRDefault="000D0304" w:rsidP="00B806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0399819"/>
      <w:docPartObj>
        <w:docPartGallery w:val="Page Numbers (Bottom of Page)"/>
        <w:docPartUnique/>
      </w:docPartObj>
    </w:sdtPr>
    <w:sdtEndPr/>
    <w:sdtContent>
      <w:p w14:paraId="6F6D2088" w14:textId="77777777" w:rsidR="00B806FF" w:rsidRDefault="000D0304">
        <w:pPr>
          <w:pStyle w:val="Zpat"/>
          <w:jc w:val="right"/>
        </w:pPr>
      </w:p>
    </w:sdtContent>
  </w:sdt>
  <w:p w14:paraId="4885EF8D" w14:textId="77777777" w:rsidR="00B806FF" w:rsidRDefault="00B806F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8217305"/>
      <w:docPartObj>
        <w:docPartGallery w:val="Page Numbers (Bottom of Page)"/>
        <w:docPartUnique/>
      </w:docPartObj>
    </w:sdtPr>
    <w:sdtEndPr/>
    <w:sdtContent>
      <w:p w14:paraId="255C0C74" w14:textId="34772996" w:rsidR="00FE7F74" w:rsidRDefault="00FE7F74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5FD1">
          <w:rPr>
            <w:noProof/>
          </w:rPr>
          <w:t>4</w:t>
        </w:r>
        <w:r>
          <w:fldChar w:fldCharType="end"/>
        </w:r>
      </w:p>
    </w:sdtContent>
  </w:sdt>
  <w:p w14:paraId="5756768F" w14:textId="77777777" w:rsidR="00B806FF" w:rsidRDefault="00B806F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7EE7FF" w14:textId="77777777" w:rsidR="000D0304" w:rsidRDefault="000D0304" w:rsidP="00B806FF">
      <w:pPr>
        <w:spacing w:line="240" w:lineRule="auto"/>
      </w:pPr>
      <w:r>
        <w:separator/>
      </w:r>
    </w:p>
  </w:footnote>
  <w:footnote w:type="continuationSeparator" w:id="0">
    <w:p w14:paraId="07000909" w14:textId="77777777" w:rsidR="000D0304" w:rsidRDefault="000D0304" w:rsidP="00B806F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82D61"/>
    <w:multiLevelType w:val="hybridMultilevel"/>
    <w:tmpl w:val="4966370E"/>
    <w:lvl w:ilvl="0" w:tplc="2CF6304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A56D2"/>
    <w:multiLevelType w:val="hybridMultilevel"/>
    <w:tmpl w:val="D9BEE5A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1F039C"/>
    <w:multiLevelType w:val="hybridMultilevel"/>
    <w:tmpl w:val="7C320C2A"/>
    <w:lvl w:ilvl="0" w:tplc="08529FA6">
      <w:start w:val="1"/>
      <w:numFmt w:val="decimal"/>
      <w:pStyle w:val="Nadpis2"/>
      <w:lvlText w:val="1.%1.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3BDC1418"/>
    <w:multiLevelType w:val="hybridMultilevel"/>
    <w:tmpl w:val="133C3AEE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62227B8A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39F1D30"/>
    <w:multiLevelType w:val="hybridMultilevel"/>
    <w:tmpl w:val="00E831C2"/>
    <w:lvl w:ilvl="0" w:tplc="388CBD42">
      <w:start w:val="1"/>
      <w:numFmt w:val="decimal"/>
      <w:pStyle w:val="Nadpis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376083"/>
    <w:multiLevelType w:val="hybridMultilevel"/>
    <w:tmpl w:val="BF967AC2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7B2F13AF"/>
    <w:multiLevelType w:val="hybridMultilevel"/>
    <w:tmpl w:val="31665B46"/>
    <w:lvl w:ilvl="0" w:tplc="8F4E260E">
      <w:start w:val="1"/>
      <w:numFmt w:val="decimal"/>
      <w:pStyle w:val="Nadpis21"/>
      <w:lvlText w:val="2.%1 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DCyNDI1MDMyNDJU0lEKTi0uzszPAykwrQUAu41a7ywAAAA="/>
  </w:docVars>
  <w:rsids>
    <w:rsidRoot w:val="002135C2"/>
    <w:rsid w:val="00046F81"/>
    <w:rsid w:val="00063EB3"/>
    <w:rsid w:val="000B2B16"/>
    <w:rsid w:val="000C61FE"/>
    <w:rsid w:val="000D0304"/>
    <w:rsid w:val="001157FD"/>
    <w:rsid w:val="001240BF"/>
    <w:rsid w:val="00141BFF"/>
    <w:rsid w:val="00151E59"/>
    <w:rsid w:val="00197E77"/>
    <w:rsid w:val="002135C2"/>
    <w:rsid w:val="0021536F"/>
    <w:rsid w:val="00260EA0"/>
    <w:rsid w:val="002E476D"/>
    <w:rsid w:val="002F0459"/>
    <w:rsid w:val="00311578"/>
    <w:rsid w:val="00380B88"/>
    <w:rsid w:val="003A73B4"/>
    <w:rsid w:val="003F2561"/>
    <w:rsid w:val="0042293B"/>
    <w:rsid w:val="004569EE"/>
    <w:rsid w:val="004675AE"/>
    <w:rsid w:val="00471EDC"/>
    <w:rsid w:val="00475FD1"/>
    <w:rsid w:val="004D2FB2"/>
    <w:rsid w:val="00521E10"/>
    <w:rsid w:val="00555CA2"/>
    <w:rsid w:val="006B19DE"/>
    <w:rsid w:val="006F463C"/>
    <w:rsid w:val="00707342"/>
    <w:rsid w:val="00716352"/>
    <w:rsid w:val="007B645D"/>
    <w:rsid w:val="008479F0"/>
    <w:rsid w:val="008E7EF4"/>
    <w:rsid w:val="008F7F6A"/>
    <w:rsid w:val="009209B2"/>
    <w:rsid w:val="009438F9"/>
    <w:rsid w:val="009C5D06"/>
    <w:rsid w:val="00A12377"/>
    <w:rsid w:val="00A64B02"/>
    <w:rsid w:val="00A8271C"/>
    <w:rsid w:val="00A827A2"/>
    <w:rsid w:val="00B2323B"/>
    <w:rsid w:val="00B806FF"/>
    <w:rsid w:val="00C37D77"/>
    <w:rsid w:val="00C76E1D"/>
    <w:rsid w:val="00F378E8"/>
    <w:rsid w:val="00F41232"/>
    <w:rsid w:val="00FC5C1E"/>
    <w:rsid w:val="00FE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D5290B"/>
  <w15:chartTrackingRefBased/>
  <w15:docId w15:val="{0E13FAE3-631C-4CA9-AECD-9D48DFDF3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135C2"/>
    <w:pPr>
      <w:spacing w:after="0" w:line="360" w:lineRule="auto"/>
      <w:ind w:firstLine="709"/>
      <w:jc w:val="both"/>
    </w:pPr>
    <w:rPr>
      <w:rFonts w:ascii="Times New Roman" w:hAnsi="Times New Roman" w:cs="Times New Roman"/>
      <w:color w:val="000000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6F463C"/>
    <w:pPr>
      <w:keepNext/>
      <w:keepLines/>
      <w:numPr>
        <w:numId w:val="1"/>
      </w:numPr>
      <w:spacing w:after="240"/>
      <w:ind w:left="357" w:hanging="357"/>
      <w:outlineLvl w:val="0"/>
    </w:pPr>
    <w:rPr>
      <w:rFonts w:eastAsiaTheme="majorEastAsia" w:cstheme="majorBidi"/>
      <w:b/>
      <w:bCs/>
      <w:color w:val="auto"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F463C"/>
    <w:pPr>
      <w:keepNext/>
      <w:keepLines/>
      <w:numPr>
        <w:numId w:val="5"/>
      </w:numPr>
      <w:spacing w:after="240"/>
      <w:ind w:left="0" w:firstLine="0"/>
      <w:outlineLvl w:val="1"/>
    </w:pPr>
    <w:rPr>
      <w:rFonts w:eastAsiaTheme="majorEastAsia" w:cstheme="majorBidi"/>
      <w:b/>
      <w:color w:val="auto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1536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463C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Odstavecseseznamem">
    <w:name w:val="List Paragraph"/>
    <w:basedOn w:val="Normln"/>
    <w:uiPriority w:val="34"/>
    <w:qFormat/>
    <w:rsid w:val="006F463C"/>
    <w:pPr>
      <w:ind w:left="720"/>
      <w:contextualSpacing/>
    </w:pPr>
  </w:style>
  <w:style w:type="paragraph" w:styleId="Nadpisobsahu">
    <w:name w:val="TOC Heading"/>
    <w:basedOn w:val="Nadpis1"/>
    <w:next w:val="Normln"/>
    <w:uiPriority w:val="39"/>
    <w:unhideWhenUsed/>
    <w:qFormat/>
    <w:rsid w:val="006F463C"/>
    <w:pPr>
      <w:numPr>
        <w:numId w:val="0"/>
      </w:num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6F463C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1536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21536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B806FF"/>
    <w:pPr>
      <w:tabs>
        <w:tab w:val="left" w:pos="1320"/>
        <w:tab w:val="right" w:leader="dot" w:pos="8647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B806FF"/>
    <w:pPr>
      <w:tabs>
        <w:tab w:val="left" w:pos="1540"/>
        <w:tab w:val="right" w:leader="dot" w:pos="8647"/>
      </w:tabs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21536F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B806FF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806FF"/>
    <w:rPr>
      <w:rFonts w:ascii="Times New Roman" w:hAnsi="Times New Roman" w:cs="Times New Roman"/>
      <w:color w:val="000000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B806FF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806FF"/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8479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70734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734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7342"/>
    <w:rPr>
      <w:rFonts w:ascii="Times New Roman" w:hAnsi="Times New Roman" w:cs="Times New Roman"/>
      <w:color w:val="00000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734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7342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734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7342"/>
    <w:rPr>
      <w:rFonts w:ascii="Segoe UI" w:hAnsi="Segoe UI" w:cs="Segoe UI"/>
      <w:color w:val="000000"/>
      <w:sz w:val="18"/>
      <w:szCs w:val="18"/>
    </w:rPr>
  </w:style>
  <w:style w:type="paragraph" w:customStyle="1" w:styleId="Nadpis21">
    <w:name w:val="Nadpis21"/>
    <w:basedOn w:val="Nadpis2"/>
    <w:qFormat/>
    <w:rsid w:val="00B2323B"/>
    <w:pPr>
      <w:numPr>
        <w:numId w:val="8"/>
      </w:numPr>
      <w:ind w:left="357" w:hanging="3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lu.cz/opf/cz/file/cul/68502ca7-c7ee-440b-a3e0-b2ddcf1d52ec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1414119009771649E-2"/>
          <c:y val="0.13157894736842105"/>
          <c:w val="0.90293642872105773"/>
          <c:h val="0.5827968872312013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Řada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Skupina A</c:v>
                </c:pt>
                <c:pt idx="1">
                  <c:v>Skupina B</c:v>
                </c:pt>
                <c:pt idx="2">
                  <c:v>Skupina C</c:v>
                </c:pt>
                <c:pt idx="3">
                  <c:v>Skupina D</c:v>
                </c:pt>
              </c:strCache>
            </c:strRef>
          </c:cat>
          <c:val>
            <c:numRef>
              <c:f>List1!$B$2:$B$5</c:f>
              <c:numCache>
                <c:formatCode>General</c:formatCode>
                <c:ptCount val="4"/>
                <c:pt idx="0">
                  <c:v>0.7</c:v>
                </c:pt>
                <c:pt idx="1">
                  <c:v>0.8</c:v>
                </c:pt>
                <c:pt idx="2">
                  <c:v>0.4</c:v>
                </c:pt>
                <c:pt idx="3">
                  <c:v>0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7C1-47F2-8316-5DA81217E3CC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Řada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Skupina A</c:v>
                </c:pt>
                <c:pt idx="1">
                  <c:v>Skupina B</c:v>
                </c:pt>
                <c:pt idx="2">
                  <c:v>Skupina C</c:v>
                </c:pt>
                <c:pt idx="3">
                  <c:v>Skupina D</c:v>
                </c:pt>
              </c:strCache>
            </c:strRef>
          </c:cat>
          <c:val>
            <c:numRef>
              <c:f>List1!$C$2:$C$5</c:f>
              <c:numCache>
                <c:formatCode>General</c:formatCode>
                <c:ptCount val="4"/>
                <c:pt idx="0">
                  <c:v>0.3</c:v>
                </c:pt>
                <c:pt idx="1">
                  <c:v>0.2</c:v>
                </c:pt>
                <c:pt idx="2">
                  <c:v>0.6</c:v>
                </c:pt>
                <c:pt idx="3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7C1-47F2-8316-5DA81217E3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90677231"/>
        <c:axId val="1090673903"/>
      </c:barChart>
      <c:catAx>
        <c:axId val="10906772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90673903"/>
        <c:crosses val="autoZero"/>
        <c:auto val="1"/>
        <c:lblAlgn val="ctr"/>
        <c:lblOffset val="100"/>
        <c:noMultiLvlLbl val="0"/>
      </c:catAx>
      <c:valAx>
        <c:axId val="10906739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906772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635DD4-039C-4E47-8C10-4367232EB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694</Words>
  <Characters>4096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ka Bauerová</dc:creator>
  <cp:keywords/>
  <dc:description/>
  <cp:lastModifiedBy>sta0006</cp:lastModifiedBy>
  <cp:revision>4</cp:revision>
  <dcterms:created xsi:type="dcterms:W3CDTF">2023-09-18T12:09:00Z</dcterms:created>
  <dcterms:modified xsi:type="dcterms:W3CDTF">2023-10-01T16:33:00Z</dcterms:modified>
</cp:coreProperties>
</file>